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DB8" w:rsidRPr="003757AF" w:rsidRDefault="003757AF" w:rsidP="003757A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:rsidR="00903633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ourism Marketing Authority</w:t>
      </w:r>
    </w:p>
    <w:p w:rsidR="00F43F58" w:rsidRDefault="00F43F58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pecial Meeting</w:t>
      </w:r>
      <w:bookmarkStart w:id="0" w:name="_GoBack"/>
      <w:bookmarkEnd w:id="0"/>
    </w:p>
    <w:p w:rsidR="0068250C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Board of Directors</w:t>
      </w:r>
    </w:p>
    <w:p w:rsidR="007C54B8" w:rsidRDefault="00707A0A" w:rsidP="007C54B8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Oct </w:t>
      </w:r>
      <w:r w:rsidR="0014194F">
        <w:rPr>
          <w:rFonts w:ascii="Arial" w:hAnsi="Arial" w:cs="Arial"/>
          <w:b/>
          <w:sz w:val="28"/>
          <w:szCs w:val="28"/>
        </w:rPr>
        <w:t>31</w:t>
      </w:r>
      <w:r w:rsidR="00903633">
        <w:rPr>
          <w:rFonts w:ascii="Arial" w:hAnsi="Arial" w:cs="Arial"/>
          <w:b/>
          <w:sz w:val="28"/>
          <w:szCs w:val="28"/>
        </w:rPr>
        <w:t>, 2018</w:t>
      </w:r>
    </w:p>
    <w:p w:rsidR="00707A0A" w:rsidRDefault="0014194F" w:rsidP="00707A0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1 – 2 pm</w:t>
      </w:r>
      <w:r w:rsidR="0069506A">
        <w:rPr>
          <w:rFonts w:ascii="Arial" w:hAnsi="Arial" w:cs="Arial"/>
          <w:b/>
          <w:sz w:val="28"/>
          <w:szCs w:val="28"/>
        </w:rPr>
        <w:t xml:space="preserve"> </w:t>
      </w:r>
    </w:p>
    <w:p w:rsidR="0014194F" w:rsidRPr="0014194F" w:rsidRDefault="0014194F" w:rsidP="0014194F">
      <w:pPr>
        <w:pStyle w:val="NormalWeb"/>
        <w:spacing w:after="240" w:afterAutospacing="0"/>
        <w:jc w:val="center"/>
        <w:rPr>
          <w:rFonts w:ascii="Arial" w:hAnsi="Arial" w:cs="Arial"/>
          <w:color w:val="232323"/>
          <w:sz w:val="28"/>
          <w:szCs w:val="28"/>
        </w:rPr>
      </w:pPr>
      <w:r w:rsidRPr="0014194F">
        <w:rPr>
          <w:rFonts w:ascii="Arial" w:hAnsi="Arial" w:cs="Arial"/>
          <w:color w:val="232323"/>
          <w:sz w:val="28"/>
          <w:szCs w:val="28"/>
        </w:rPr>
        <w:t>Washington State Department of Commerce - Seattle office</w:t>
      </w:r>
      <w:r w:rsidRPr="0014194F">
        <w:rPr>
          <w:rFonts w:ascii="Arial" w:hAnsi="Arial" w:cs="Arial"/>
          <w:color w:val="232323"/>
          <w:sz w:val="28"/>
          <w:szCs w:val="28"/>
        </w:rPr>
        <w:br/>
        <w:t>Westin Building Exchange, 2001 6</w:t>
      </w:r>
      <w:r w:rsidRPr="0014194F">
        <w:rPr>
          <w:rFonts w:ascii="Arial" w:hAnsi="Arial" w:cs="Arial"/>
          <w:color w:val="232323"/>
          <w:sz w:val="28"/>
          <w:szCs w:val="28"/>
          <w:vertAlign w:val="superscript"/>
        </w:rPr>
        <w:t>th</w:t>
      </w:r>
      <w:r w:rsidRPr="0014194F">
        <w:rPr>
          <w:rFonts w:ascii="Arial" w:hAnsi="Arial" w:cs="Arial"/>
          <w:color w:val="232323"/>
          <w:sz w:val="28"/>
          <w:szCs w:val="28"/>
        </w:rPr>
        <w:t xml:space="preserve"> Ave, Suite 2600, Seattle, WA 98121</w:t>
      </w:r>
    </w:p>
    <w:p w:rsidR="0014194F" w:rsidRPr="0014194F" w:rsidRDefault="0014194F" w:rsidP="0014194F">
      <w:pPr>
        <w:pStyle w:val="NormalWeb"/>
        <w:spacing w:after="240" w:afterAutospacing="0"/>
        <w:jc w:val="center"/>
        <w:rPr>
          <w:rFonts w:ascii="Arial" w:hAnsi="Arial" w:cs="Arial"/>
          <w:color w:val="232323"/>
          <w:sz w:val="28"/>
          <w:szCs w:val="28"/>
        </w:rPr>
      </w:pPr>
      <w:r w:rsidRPr="0014194F">
        <w:rPr>
          <w:rFonts w:ascii="Arial" w:hAnsi="Arial" w:cs="Arial"/>
          <w:color w:val="232323"/>
          <w:sz w:val="28"/>
          <w:szCs w:val="28"/>
        </w:rPr>
        <w:t>Or</w:t>
      </w:r>
    </w:p>
    <w:p w:rsidR="0014194F" w:rsidRPr="0014194F" w:rsidRDefault="0014194F" w:rsidP="0014194F">
      <w:pPr>
        <w:pStyle w:val="NormalWeb"/>
        <w:spacing w:after="240" w:afterAutospacing="0"/>
        <w:jc w:val="center"/>
        <w:rPr>
          <w:rFonts w:ascii="Arial" w:hAnsi="Arial" w:cs="Arial"/>
          <w:color w:val="232323"/>
          <w:sz w:val="28"/>
          <w:szCs w:val="28"/>
        </w:rPr>
      </w:pPr>
      <w:r w:rsidRPr="0014194F">
        <w:rPr>
          <w:rStyle w:val="Strong"/>
          <w:rFonts w:ascii="Arial" w:hAnsi="Arial" w:cs="Arial"/>
          <w:color w:val="232323"/>
          <w:sz w:val="28"/>
          <w:szCs w:val="28"/>
        </w:rPr>
        <w:t>Call-in phone number: </w:t>
      </w:r>
      <w:r w:rsidRPr="0014194F">
        <w:rPr>
          <w:rFonts w:ascii="Arial" w:hAnsi="Arial" w:cs="Arial"/>
          <w:color w:val="232323"/>
          <w:sz w:val="28"/>
          <w:szCs w:val="28"/>
        </w:rPr>
        <w:t xml:space="preserve"> </w:t>
      </w:r>
      <w:r w:rsidRPr="0014194F">
        <w:rPr>
          <w:rStyle w:val="baec5a81-e4d6-4674-97f3-e9220f0136c1"/>
          <w:rFonts w:ascii="Arial" w:hAnsi="Arial" w:cs="Arial"/>
          <w:b/>
          <w:bCs/>
          <w:color w:val="232323"/>
          <w:sz w:val="28"/>
          <w:szCs w:val="28"/>
        </w:rPr>
        <w:t>(360) 407-3780</w:t>
      </w:r>
    </w:p>
    <w:p w:rsidR="0014194F" w:rsidRPr="0014194F" w:rsidRDefault="0014194F" w:rsidP="0014194F">
      <w:pPr>
        <w:pStyle w:val="NormalWeb"/>
        <w:spacing w:after="240" w:afterAutospacing="0"/>
        <w:jc w:val="center"/>
        <w:rPr>
          <w:rFonts w:ascii="Arial" w:hAnsi="Arial" w:cs="Arial"/>
          <w:color w:val="232323"/>
          <w:sz w:val="28"/>
          <w:szCs w:val="28"/>
        </w:rPr>
      </w:pPr>
      <w:r w:rsidRPr="0014194F">
        <w:rPr>
          <w:rStyle w:val="Strong"/>
          <w:rFonts w:ascii="Arial" w:hAnsi="Arial" w:cs="Arial"/>
          <w:color w:val="232323"/>
          <w:sz w:val="28"/>
          <w:szCs w:val="28"/>
        </w:rPr>
        <w:t>Meeting/PIN code:         750991#</w:t>
      </w:r>
    </w:p>
    <w:p w:rsidR="00D8360D" w:rsidRPr="001D1DD1" w:rsidRDefault="00D8360D" w:rsidP="00927371">
      <w:pPr>
        <w:jc w:val="center"/>
        <w:rPr>
          <w:rFonts w:ascii="Arial" w:hAnsi="Arial" w:cs="Arial"/>
          <w:sz w:val="28"/>
          <w:szCs w:val="28"/>
        </w:rPr>
      </w:pPr>
    </w:p>
    <w:tbl>
      <w:tblPr>
        <w:tblStyle w:val="TableGrid"/>
        <w:tblW w:w="11088" w:type="dxa"/>
        <w:tblInd w:w="-81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0D77A5" w:rsidRPr="001D1DD1" w:rsidTr="006E3FAD">
        <w:tc>
          <w:tcPr>
            <w:tcW w:w="11088" w:type="dxa"/>
          </w:tcPr>
          <w:p w:rsidR="00955973" w:rsidRPr="00544A3E" w:rsidRDefault="00955973" w:rsidP="00544A3E">
            <w:pPr>
              <w:ind w:left="-210"/>
              <w:rPr>
                <w:rFonts w:ascii="Arial" w:hAnsi="Arial" w:cs="Arial"/>
                <w:b/>
              </w:rPr>
            </w:pPr>
          </w:p>
          <w:p w:rsidR="00903633" w:rsidRDefault="00903633" w:rsidP="00707A0A">
            <w:pPr>
              <w:spacing w:line="276" w:lineRule="auto"/>
              <w:ind w:left="360"/>
              <w:contextualSpacing/>
              <w:rPr>
                <w:rFonts w:ascii="Arial" w:hAnsi="Arial" w:cs="Arial"/>
                <w:color w:val="000000"/>
              </w:rPr>
            </w:pPr>
          </w:p>
          <w:p w:rsidR="00707A0A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707A0A">
              <w:rPr>
                <w:rFonts w:ascii="Arial" w:hAnsi="Arial" w:cs="Arial"/>
                <w:color w:val="000000"/>
              </w:rPr>
              <w:t>Ca</w:t>
            </w:r>
            <w:r>
              <w:rPr>
                <w:rFonts w:ascii="Arial" w:hAnsi="Arial" w:cs="Arial"/>
                <w:color w:val="000000"/>
              </w:rPr>
              <w:t>ll to Order</w:t>
            </w:r>
            <w:r w:rsidR="00385658">
              <w:rPr>
                <w:rFonts w:ascii="Arial" w:hAnsi="Arial" w:cs="Arial"/>
                <w:color w:val="000000"/>
              </w:rPr>
              <w:br/>
            </w:r>
          </w:p>
          <w:p w:rsidR="00385658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oll Call</w:t>
            </w:r>
          </w:p>
          <w:p w:rsidR="00707A0A" w:rsidRPr="0014194F" w:rsidRDefault="00707A0A" w:rsidP="0014194F">
            <w:pPr>
              <w:pStyle w:val="ListParagraph"/>
              <w:spacing w:line="276" w:lineRule="auto"/>
              <w:ind w:left="1800"/>
              <w:rPr>
                <w:rFonts w:ascii="Arial" w:hAnsi="Arial" w:cs="Arial"/>
                <w:color w:val="000000"/>
              </w:rPr>
            </w:pPr>
          </w:p>
          <w:p w:rsidR="00707A0A" w:rsidRDefault="0014194F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eview and discussion of draft contract</w:t>
            </w:r>
          </w:p>
          <w:p w:rsidR="00CF4A4C" w:rsidRPr="00CF4A4C" w:rsidRDefault="00CF4A4C" w:rsidP="00CF4A4C">
            <w:pPr>
              <w:pStyle w:val="ListParagraph"/>
              <w:rPr>
                <w:rFonts w:ascii="Arial" w:hAnsi="Arial" w:cs="Arial"/>
                <w:color w:val="000000"/>
              </w:rPr>
            </w:pPr>
          </w:p>
          <w:p w:rsidR="00CF4A4C" w:rsidRDefault="00E907D0" w:rsidP="00CF4A4C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eimbursement Request Summary</w:t>
            </w:r>
          </w:p>
          <w:p w:rsidR="00E907D0" w:rsidRDefault="00E907D0" w:rsidP="00CF4A4C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atching Definitions</w:t>
            </w:r>
          </w:p>
          <w:p w:rsidR="00707A0A" w:rsidRDefault="00707A0A" w:rsidP="0014194F">
            <w:pPr>
              <w:pStyle w:val="ListParagraph"/>
              <w:spacing w:line="276" w:lineRule="auto"/>
              <w:ind w:left="1800"/>
              <w:rPr>
                <w:rFonts w:ascii="Arial" w:hAnsi="Arial" w:cs="Arial"/>
                <w:color w:val="000000"/>
              </w:rPr>
            </w:pPr>
          </w:p>
          <w:p w:rsidR="00707A0A" w:rsidRDefault="0014194F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xecutive Session, if needed</w:t>
            </w:r>
          </w:p>
          <w:p w:rsidR="0014194F" w:rsidRPr="0014194F" w:rsidRDefault="0014194F" w:rsidP="0014194F">
            <w:pPr>
              <w:spacing w:line="276" w:lineRule="auto"/>
              <w:ind w:left="720"/>
              <w:rPr>
                <w:rFonts w:ascii="Arial" w:hAnsi="Arial" w:cs="Arial"/>
                <w:color w:val="000000"/>
              </w:rPr>
            </w:pPr>
          </w:p>
          <w:p w:rsidR="00707A0A" w:rsidRDefault="0014194F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ction Items</w:t>
            </w:r>
          </w:p>
          <w:p w:rsidR="00894A43" w:rsidRDefault="0014194F" w:rsidP="004466AE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pprove or amend</w:t>
            </w:r>
          </w:p>
          <w:p w:rsidR="00385658" w:rsidRDefault="00385658" w:rsidP="00385658">
            <w:pPr>
              <w:pStyle w:val="ListParagraph"/>
              <w:spacing w:line="276" w:lineRule="auto"/>
              <w:ind w:left="1080"/>
              <w:rPr>
                <w:rFonts w:ascii="Arial" w:hAnsi="Arial" w:cs="Arial"/>
                <w:color w:val="000000"/>
              </w:rPr>
            </w:pPr>
          </w:p>
          <w:p w:rsidR="00385658" w:rsidRPr="00385658" w:rsidRDefault="00385658" w:rsidP="00385658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djourn</w:t>
            </w:r>
          </w:p>
          <w:p w:rsidR="002C4155" w:rsidRPr="00180DCF" w:rsidRDefault="002C4155" w:rsidP="00180DCF">
            <w:pPr>
              <w:spacing w:line="276" w:lineRule="auto"/>
              <w:ind w:left="1440"/>
              <w:contextualSpacing/>
              <w:rPr>
                <w:rFonts w:ascii="Arial" w:hAnsi="Arial" w:cs="Arial"/>
                <w:b/>
              </w:rPr>
            </w:pPr>
          </w:p>
        </w:tc>
      </w:tr>
      <w:tr w:rsidR="00385658" w:rsidRPr="001D1DD1" w:rsidTr="006E3FAD">
        <w:tc>
          <w:tcPr>
            <w:tcW w:w="11088" w:type="dxa"/>
          </w:tcPr>
          <w:p w:rsidR="00385658" w:rsidRPr="00544A3E" w:rsidRDefault="00385658" w:rsidP="00544A3E">
            <w:pPr>
              <w:ind w:left="-210"/>
              <w:rPr>
                <w:rFonts w:ascii="Arial" w:hAnsi="Arial" w:cs="Arial"/>
                <w:b/>
              </w:rPr>
            </w:pPr>
          </w:p>
        </w:tc>
      </w:tr>
    </w:tbl>
    <w:p w:rsidR="00D35F0C" w:rsidRPr="00D35F0C" w:rsidRDefault="00D35F0C" w:rsidP="00E2773A">
      <w:pPr>
        <w:rPr>
          <w:rFonts w:asciiTheme="minorHAnsi" w:hAnsiTheme="minorHAnsi" w:cs="Arial"/>
          <w:sz w:val="20"/>
          <w:szCs w:val="20"/>
        </w:rPr>
      </w:pPr>
    </w:p>
    <w:sectPr w:rsidR="00D35F0C" w:rsidRPr="00D35F0C" w:rsidSect="00F507C3">
      <w:headerReference w:type="even" r:id="rId11"/>
      <w:headerReference w:type="default" r:id="rId12"/>
      <w:headerReference w:type="first" r:id="rId13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4CA1" w:rsidRDefault="00654CA1" w:rsidP="002A1CCC">
      <w:r>
        <w:separator/>
      </w:r>
    </w:p>
  </w:endnote>
  <w:endnote w:type="continuationSeparator" w:id="0">
    <w:p w:rsidR="00654CA1" w:rsidRDefault="00654CA1" w:rsidP="002A1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4CA1" w:rsidRDefault="00654CA1" w:rsidP="002A1CCC">
      <w:r>
        <w:separator/>
      </w:r>
    </w:p>
  </w:footnote>
  <w:footnote w:type="continuationSeparator" w:id="0">
    <w:p w:rsidR="00654CA1" w:rsidRDefault="00654CA1" w:rsidP="002A1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0A9" w:rsidRDefault="00F21A86" w:rsidP="002D66CF">
    <w:pPr>
      <w:pStyle w:val="Header"/>
      <w:jc w:val="center"/>
    </w:pPr>
    <w:r>
      <w:rPr>
        <w:noProof/>
      </w:rPr>
      <w:drawing>
        <wp:inline distT="0" distB="0" distL="0" distR="0" wp14:anchorId="7AF23217" wp14:editId="42A53912">
          <wp:extent cx="3255264" cy="429768"/>
          <wp:effectExtent l="0" t="0" r="2540" b="8890"/>
          <wp:docPr id="2" name="Picture 2" descr="2015DOCLogo_4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5DOCLogo_4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55264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A22F1"/>
    <w:multiLevelType w:val="hybridMultilevel"/>
    <w:tmpl w:val="6276B7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A7B18"/>
    <w:multiLevelType w:val="hybridMultilevel"/>
    <w:tmpl w:val="2228C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B0FEC"/>
    <w:multiLevelType w:val="hybridMultilevel"/>
    <w:tmpl w:val="7A06D74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" w15:restartNumberingAfterBreak="0">
    <w:nsid w:val="077134F4"/>
    <w:multiLevelType w:val="hybridMultilevel"/>
    <w:tmpl w:val="86CC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1C1C"/>
    <w:multiLevelType w:val="hybridMultilevel"/>
    <w:tmpl w:val="26D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05D20"/>
    <w:multiLevelType w:val="hybridMultilevel"/>
    <w:tmpl w:val="7758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B0902"/>
    <w:multiLevelType w:val="hybridMultilevel"/>
    <w:tmpl w:val="8E1A22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1E28EE"/>
    <w:multiLevelType w:val="hybridMultilevel"/>
    <w:tmpl w:val="F0101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76CFA"/>
    <w:multiLevelType w:val="hybridMultilevel"/>
    <w:tmpl w:val="FCBEA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734AF"/>
    <w:multiLevelType w:val="hybridMultilevel"/>
    <w:tmpl w:val="CC7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20962"/>
    <w:multiLevelType w:val="hybridMultilevel"/>
    <w:tmpl w:val="83FE3CCC"/>
    <w:lvl w:ilvl="0" w:tplc="C1D477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B1BDF"/>
    <w:multiLevelType w:val="hybridMultilevel"/>
    <w:tmpl w:val="C87CB2F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E776128"/>
    <w:multiLevelType w:val="hybridMultilevel"/>
    <w:tmpl w:val="D1982C3E"/>
    <w:lvl w:ilvl="0" w:tplc="01D49CF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E2838"/>
    <w:multiLevelType w:val="hybridMultilevel"/>
    <w:tmpl w:val="080E4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374F6D"/>
    <w:multiLevelType w:val="hybridMultilevel"/>
    <w:tmpl w:val="E102A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942B27"/>
    <w:multiLevelType w:val="hybridMultilevel"/>
    <w:tmpl w:val="881646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ED69A9"/>
    <w:multiLevelType w:val="hybridMultilevel"/>
    <w:tmpl w:val="A1EEA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B46E89"/>
    <w:multiLevelType w:val="hybridMultilevel"/>
    <w:tmpl w:val="B7D6F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23AC3"/>
    <w:multiLevelType w:val="hybridMultilevel"/>
    <w:tmpl w:val="191A5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D77213"/>
    <w:multiLevelType w:val="hybridMultilevel"/>
    <w:tmpl w:val="86887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91906"/>
    <w:multiLevelType w:val="hybridMultilevel"/>
    <w:tmpl w:val="6804C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827AE"/>
    <w:multiLevelType w:val="hybridMultilevel"/>
    <w:tmpl w:val="F1B2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10AA0"/>
    <w:multiLevelType w:val="hybridMultilevel"/>
    <w:tmpl w:val="A31C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067F32"/>
    <w:multiLevelType w:val="hybridMultilevel"/>
    <w:tmpl w:val="ECD2B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8F35A0"/>
    <w:multiLevelType w:val="hybridMultilevel"/>
    <w:tmpl w:val="E4762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E131B"/>
    <w:multiLevelType w:val="hybridMultilevel"/>
    <w:tmpl w:val="553C3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23C9D"/>
    <w:multiLevelType w:val="hybridMultilevel"/>
    <w:tmpl w:val="175A1858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1A28FC"/>
    <w:multiLevelType w:val="hybridMultilevel"/>
    <w:tmpl w:val="F1A4A2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3F77249"/>
    <w:multiLevelType w:val="hybridMultilevel"/>
    <w:tmpl w:val="65EEB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E13EB"/>
    <w:multiLevelType w:val="hybridMultilevel"/>
    <w:tmpl w:val="816EC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EC199E"/>
    <w:multiLevelType w:val="hybridMultilevel"/>
    <w:tmpl w:val="CC6E2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A15D10"/>
    <w:multiLevelType w:val="hybridMultilevel"/>
    <w:tmpl w:val="FBBAA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817BDE"/>
    <w:multiLevelType w:val="hybridMultilevel"/>
    <w:tmpl w:val="9470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3F30"/>
    <w:multiLevelType w:val="hybridMultilevel"/>
    <w:tmpl w:val="B66E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5E483A"/>
    <w:multiLevelType w:val="hybridMultilevel"/>
    <w:tmpl w:val="689A3E70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B25274"/>
    <w:multiLevelType w:val="hybridMultilevel"/>
    <w:tmpl w:val="2CDE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EC52BF"/>
    <w:multiLevelType w:val="hybridMultilevel"/>
    <w:tmpl w:val="86A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831C62"/>
    <w:multiLevelType w:val="hybridMultilevel"/>
    <w:tmpl w:val="06648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8"/>
  </w:num>
  <w:num w:numId="4">
    <w:abstractNumId w:val="5"/>
  </w:num>
  <w:num w:numId="5">
    <w:abstractNumId w:val="36"/>
  </w:num>
  <w:num w:numId="6">
    <w:abstractNumId w:val="30"/>
  </w:num>
  <w:num w:numId="7">
    <w:abstractNumId w:val="2"/>
  </w:num>
  <w:num w:numId="8">
    <w:abstractNumId w:val="33"/>
  </w:num>
  <w:num w:numId="9">
    <w:abstractNumId w:val="34"/>
  </w:num>
  <w:num w:numId="10">
    <w:abstractNumId w:val="26"/>
  </w:num>
  <w:num w:numId="11">
    <w:abstractNumId w:val="22"/>
  </w:num>
  <w:num w:numId="12">
    <w:abstractNumId w:val="20"/>
  </w:num>
  <w:num w:numId="13">
    <w:abstractNumId w:val="9"/>
  </w:num>
  <w:num w:numId="14">
    <w:abstractNumId w:val="1"/>
  </w:num>
  <w:num w:numId="15">
    <w:abstractNumId w:val="35"/>
  </w:num>
  <w:num w:numId="16">
    <w:abstractNumId w:val="12"/>
  </w:num>
  <w:num w:numId="17">
    <w:abstractNumId w:val="32"/>
  </w:num>
  <w:num w:numId="18">
    <w:abstractNumId w:val="37"/>
  </w:num>
  <w:num w:numId="19">
    <w:abstractNumId w:val="10"/>
  </w:num>
  <w:num w:numId="20">
    <w:abstractNumId w:val="16"/>
  </w:num>
  <w:num w:numId="21">
    <w:abstractNumId w:val="31"/>
  </w:num>
  <w:num w:numId="22">
    <w:abstractNumId w:val="6"/>
  </w:num>
  <w:num w:numId="23">
    <w:abstractNumId w:val="24"/>
  </w:num>
  <w:num w:numId="24">
    <w:abstractNumId w:val="13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4"/>
  </w:num>
  <w:num w:numId="28">
    <w:abstractNumId w:val="29"/>
  </w:num>
  <w:num w:numId="2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15"/>
  </w:num>
  <w:num w:numId="33">
    <w:abstractNumId w:val="28"/>
  </w:num>
  <w:num w:numId="34">
    <w:abstractNumId w:val="14"/>
  </w:num>
  <w:num w:numId="35">
    <w:abstractNumId w:val="21"/>
  </w:num>
  <w:num w:numId="36">
    <w:abstractNumId w:val="23"/>
  </w:num>
  <w:num w:numId="37">
    <w:abstractNumId w:val="3"/>
  </w:num>
  <w:num w:numId="38">
    <w:abstractNumId w:val="11"/>
  </w:num>
  <w:num w:numId="39">
    <w:abstractNumId w:val="25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jcysDQwNTA1NrVU0lEKTi0uzszPAykwrAUA23azTCwAAAA="/>
  </w:docVars>
  <w:rsids>
    <w:rsidRoot w:val="007C54B8"/>
    <w:rsid w:val="00012871"/>
    <w:rsid w:val="00015F06"/>
    <w:rsid w:val="000161E7"/>
    <w:rsid w:val="00022370"/>
    <w:rsid w:val="00025DAF"/>
    <w:rsid w:val="00026536"/>
    <w:rsid w:val="00032499"/>
    <w:rsid w:val="00062B0B"/>
    <w:rsid w:val="0006563B"/>
    <w:rsid w:val="00071C8D"/>
    <w:rsid w:val="00071E13"/>
    <w:rsid w:val="00071FE0"/>
    <w:rsid w:val="00075D5C"/>
    <w:rsid w:val="000765AA"/>
    <w:rsid w:val="00085001"/>
    <w:rsid w:val="000862C3"/>
    <w:rsid w:val="000A03BD"/>
    <w:rsid w:val="000A631C"/>
    <w:rsid w:val="000A6D53"/>
    <w:rsid w:val="000B1C3B"/>
    <w:rsid w:val="000B1EEC"/>
    <w:rsid w:val="000B2B2F"/>
    <w:rsid w:val="000B4273"/>
    <w:rsid w:val="000C1078"/>
    <w:rsid w:val="000C682E"/>
    <w:rsid w:val="000D1717"/>
    <w:rsid w:val="000D3640"/>
    <w:rsid w:val="000D5EEF"/>
    <w:rsid w:val="000D77A5"/>
    <w:rsid w:val="000E1CC0"/>
    <w:rsid w:val="000E34E1"/>
    <w:rsid w:val="000E37A1"/>
    <w:rsid w:val="000E40A9"/>
    <w:rsid w:val="000E6E12"/>
    <w:rsid w:val="000F1DE2"/>
    <w:rsid w:val="000F2396"/>
    <w:rsid w:val="000F2791"/>
    <w:rsid w:val="000F4776"/>
    <w:rsid w:val="000F7B39"/>
    <w:rsid w:val="00103F7F"/>
    <w:rsid w:val="0010657E"/>
    <w:rsid w:val="00107B12"/>
    <w:rsid w:val="001116AD"/>
    <w:rsid w:val="00111FFF"/>
    <w:rsid w:val="0011312B"/>
    <w:rsid w:val="001140C4"/>
    <w:rsid w:val="001149C8"/>
    <w:rsid w:val="0012025D"/>
    <w:rsid w:val="00122244"/>
    <w:rsid w:val="00134B86"/>
    <w:rsid w:val="0014194F"/>
    <w:rsid w:val="00141BF2"/>
    <w:rsid w:val="00142A27"/>
    <w:rsid w:val="0015025C"/>
    <w:rsid w:val="00153A5B"/>
    <w:rsid w:val="001631E3"/>
    <w:rsid w:val="00170C3C"/>
    <w:rsid w:val="001742E8"/>
    <w:rsid w:val="00175973"/>
    <w:rsid w:val="00176ED5"/>
    <w:rsid w:val="001770FD"/>
    <w:rsid w:val="001800BB"/>
    <w:rsid w:val="00180DCF"/>
    <w:rsid w:val="00181E21"/>
    <w:rsid w:val="0018584C"/>
    <w:rsid w:val="001870ED"/>
    <w:rsid w:val="001924C8"/>
    <w:rsid w:val="00194E4C"/>
    <w:rsid w:val="00195BBF"/>
    <w:rsid w:val="00196EA2"/>
    <w:rsid w:val="00196FB2"/>
    <w:rsid w:val="001A2238"/>
    <w:rsid w:val="001B008E"/>
    <w:rsid w:val="001B0090"/>
    <w:rsid w:val="001B0634"/>
    <w:rsid w:val="001C3A7D"/>
    <w:rsid w:val="001C58CB"/>
    <w:rsid w:val="001C63DF"/>
    <w:rsid w:val="001D0E62"/>
    <w:rsid w:val="001D1DD1"/>
    <w:rsid w:val="001D6CA1"/>
    <w:rsid w:val="001F0566"/>
    <w:rsid w:val="001F0CEF"/>
    <w:rsid w:val="001F12CA"/>
    <w:rsid w:val="001F1F0F"/>
    <w:rsid w:val="00206317"/>
    <w:rsid w:val="0020654B"/>
    <w:rsid w:val="00207480"/>
    <w:rsid w:val="002110C6"/>
    <w:rsid w:val="00217CDF"/>
    <w:rsid w:val="0023014B"/>
    <w:rsid w:val="00230FD1"/>
    <w:rsid w:val="0023379D"/>
    <w:rsid w:val="00242633"/>
    <w:rsid w:val="00245170"/>
    <w:rsid w:val="00251D6A"/>
    <w:rsid w:val="00256000"/>
    <w:rsid w:val="002566A0"/>
    <w:rsid w:val="00260165"/>
    <w:rsid w:val="00262B88"/>
    <w:rsid w:val="002675D9"/>
    <w:rsid w:val="00271924"/>
    <w:rsid w:val="002736AE"/>
    <w:rsid w:val="00273A4C"/>
    <w:rsid w:val="0027466E"/>
    <w:rsid w:val="00277551"/>
    <w:rsid w:val="00281365"/>
    <w:rsid w:val="0028278D"/>
    <w:rsid w:val="00287DEA"/>
    <w:rsid w:val="0029320D"/>
    <w:rsid w:val="00297C9C"/>
    <w:rsid w:val="002A105F"/>
    <w:rsid w:val="002A1CCC"/>
    <w:rsid w:val="002A37E4"/>
    <w:rsid w:val="002A3E42"/>
    <w:rsid w:val="002A71AB"/>
    <w:rsid w:val="002B0B87"/>
    <w:rsid w:val="002B23DA"/>
    <w:rsid w:val="002B4202"/>
    <w:rsid w:val="002C139D"/>
    <w:rsid w:val="002C1DBD"/>
    <w:rsid w:val="002C33DD"/>
    <w:rsid w:val="002C4155"/>
    <w:rsid w:val="002D173F"/>
    <w:rsid w:val="002D5FC1"/>
    <w:rsid w:val="002D66CF"/>
    <w:rsid w:val="002D690C"/>
    <w:rsid w:val="002E0878"/>
    <w:rsid w:val="002E7AAB"/>
    <w:rsid w:val="002F2A0A"/>
    <w:rsid w:val="002F66B7"/>
    <w:rsid w:val="002F6917"/>
    <w:rsid w:val="0030096D"/>
    <w:rsid w:val="003130AC"/>
    <w:rsid w:val="0031538B"/>
    <w:rsid w:val="003155BB"/>
    <w:rsid w:val="0031652D"/>
    <w:rsid w:val="00320B63"/>
    <w:rsid w:val="00321E39"/>
    <w:rsid w:val="003260C5"/>
    <w:rsid w:val="003278BB"/>
    <w:rsid w:val="0034760A"/>
    <w:rsid w:val="00351404"/>
    <w:rsid w:val="003529B5"/>
    <w:rsid w:val="00357433"/>
    <w:rsid w:val="00363AB4"/>
    <w:rsid w:val="0036782E"/>
    <w:rsid w:val="003705F8"/>
    <w:rsid w:val="00370913"/>
    <w:rsid w:val="003725F5"/>
    <w:rsid w:val="00372D74"/>
    <w:rsid w:val="00374484"/>
    <w:rsid w:val="003757AF"/>
    <w:rsid w:val="003759D1"/>
    <w:rsid w:val="00381F32"/>
    <w:rsid w:val="00384480"/>
    <w:rsid w:val="00384DA7"/>
    <w:rsid w:val="00385658"/>
    <w:rsid w:val="003919AB"/>
    <w:rsid w:val="003935BC"/>
    <w:rsid w:val="00394643"/>
    <w:rsid w:val="00394EE6"/>
    <w:rsid w:val="003968D3"/>
    <w:rsid w:val="003A5E8F"/>
    <w:rsid w:val="003B5CE7"/>
    <w:rsid w:val="003B755F"/>
    <w:rsid w:val="003B7963"/>
    <w:rsid w:val="003C5EBC"/>
    <w:rsid w:val="003D4E25"/>
    <w:rsid w:val="003E4045"/>
    <w:rsid w:val="003F1C77"/>
    <w:rsid w:val="0040246D"/>
    <w:rsid w:val="00407837"/>
    <w:rsid w:val="00410ECB"/>
    <w:rsid w:val="004128D7"/>
    <w:rsid w:val="00413E3E"/>
    <w:rsid w:val="004244C4"/>
    <w:rsid w:val="00424E70"/>
    <w:rsid w:val="0042687E"/>
    <w:rsid w:val="004312A8"/>
    <w:rsid w:val="004327F3"/>
    <w:rsid w:val="00436002"/>
    <w:rsid w:val="004371E7"/>
    <w:rsid w:val="00437C19"/>
    <w:rsid w:val="00441DC9"/>
    <w:rsid w:val="00441E6A"/>
    <w:rsid w:val="004431C9"/>
    <w:rsid w:val="004466AE"/>
    <w:rsid w:val="00447464"/>
    <w:rsid w:val="00453FAC"/>
    <w:rsid w:val="00464477"/>
    <w:rsid w:val="00464FB9"/>
    <w:rsid w:val="00471CCE"/>
    <w:rsid w:val="00477F31"/>
    <w:rsid w:val="0048040E"/>
    <w:rsid w:val="00480740"/>
    <w:rsid w:val="00480828"/>
    <w:rsid w:val="00482A2C"/>
    <w:rsid w:val="0048644C"/>
    <w:rsid w:val="004A001A"/>
    <w:rsid w:val="004A0653"/>
    <w:rsid w:val="004A0967"/>
    <w:rsid w:val="004A53C7"/>
    <w:rsid w:val="004A5EAA"/>
    <w:rsid w:val="004A6CD9"/>
    <w:rsid w:val="004A7A0F"/>
    <w:rsid w:val="004B0870"/>
    <w:rsid w:val="004B29E7"/>
    <w:rsid w:val="004B397E"/>
    <w:rsid w:val="004C0306"/>
    <w:rsid w:val="004C1DB8"/>
    <w:rsid w:val="004D17FB"/>
    <w:rsid w:val="004D242B"/>
    <w:rsid w:val="004D7B98"/>
    <w:rsid w:val="004E10E9"/>
    <w:rsid w:val="004E1A15"/>
    <w:rsid w:val="004E5196"/>
    <w:rsid w:val="004E6E9D"/>
    <w:rsid w:val="004E75A9"/>
    <w:rsid w:val="004F2193"/>
    <w:rsid w:val="00500870"/>
    <w:rsid w:val="00500D39"/>
    <w:rsid w:val="0050133F"/>
    <w:rsid w:val="005016B4"/>
    <w:rsid w:val="00502653"/>
    <w:rsid w:val="005037F9"/>
    <w:rsid w:val="0050516F"/>
    <w:rsid w:val="00505B31"/>
    <w:rsid w:val="005069E1"/>
    <w:rsid w:val="005120E0"/>
    <w:rsid w:val="00512DBC"/>
    <w:rsid w:val="0051390B"/>
    <w:rsid w:val="00513D17"/>
    <w:rsid w:val="00514B85"/>
    <w:rsid w:val="00520792"/>
    <w:rsid w:val="00524F92"/>
    <w:rsid w:val="00526351"/>
    <w:rsid w:val="0052732A"/>
    <w:rsid w:val="00527689"/>
    <w:rsid w:val="00527F42"/>
    <w:rsid w:val="00530444"/>
    <w:rsid w:val="00530F5A"/>
    <w:rsid w:val="00540A17"/>
    <w:rsid w:val="00544A3E"/>
    <w:rsid w:val="005450B9"/>
    <w:rsid w:val="005575F1"/>
    <w:rsid w:val="0056082F"/>
    <w:rsid w:val="00565C5D"/>
    <w:rsid w:val="005673B7"/>
    <w:rsid w:val="005801CC"/>
    <w:rsid w:val="005807F5"/>
    <w:rsid w:val="00583CCC"/>
    <w:rsid w:val="00586421"/>
    <w:rsid w:val="005873C8"/>
    <w:rsid w:val="0059245E"/>
    <w:rsid w:val="00592856"/>
    <w:rsid w:val="00594EE6"/>
    <w:rsid w:val="00595595"/>
    <w:rsid w:val="005A0214"/>
    <w:rsid w:val="005A2CCA"/>
    <w:rsid w:val="005A6B8F"/>
    <w:rsid w:val="005B514E"/>
    <w:rsid w:val="005B5650"/>
    <w:rsid w:val="005B6DAA"/>
    <w:rsid w:val="005B6FD5"/>
    <w:rsid w:val="005B71A0"/>
    <w:rsid w:val="005C08C3"/>
    <w:rsid w:val="005C1186"/>
    <w:rsid w:val="005C2B20"/>
    <w:rsid w:val="005C70D2"/>
    <w:rsid w:val="005C7615"/>
    <w:rsid w:val="005C7B68"/>
    <w:rsid w:val="005D396B"/>
    <w:rsid w:val="005E0581"/>
    <w:rsid w:val="005E1D55"/>
    <w:rsid w:val="005E2D03"/>
    <w:rsid w:val="005E458A"/>
    <w:rsid w:val="005F187A"/>
    <w:rsid w:val="005F4C1C"/>
    <w:rsid w:val="005F770D"/>
    <w:rsid w:val="00607184"/>
    <w:rsid w:val="006173C3"/>
    <w:rsid w:val="006246D6"/>
    <w:rsid w:val="00625C3D"/>
    <w:rsid w:val="00625D17"/>
    <w:rsid w:val="006273CD"/>
    <w:rsid w:val="00632617"/>
    <w:rsid w:val="006332AC"/>
    <w:rsid w:val="00634628"/>
    <w:rsid w:val="0064131B"/>
    <w:rsid w:val="0064357D"/>
    <w:rsid w:val="00645CC5"/>
    <w:rsid w:val="0065295E"/>
    <w:rsid w:val="006536F3"/>
    <w:rsid w:val="006542EB"/>
    <w:rsid w:val="00654CA1"/>
    <w:rsid w:val="00664819"/>
    <w:rsid w:val="0066590E"/>
    <w:rsid w:val="00673AC5"/>
    <w:rsid w:val="00674EB7"/>
    <w:rsid w:val="00677056"/>
    <w:rsid w:val="00677EA5"/>
    <w:rsid w:val="00680CF3"/>
    <w:rsid w:val="00681220"/>
    <w:rsid w:val="00681DBC"/>
    <w:rsid w:val="0068250C"/>
    <w:rsid w:val="006854D6"/>
    <w:rsid w:val="006876DD"/>
    <w:rsid w:val="00690659"/>
    <w:rsid w:val="0069209E"/>
    <w:rsid w:val="00692971"/>
    <w:rsid w:val="00694D3C"/>
    <w:rsid w:val="0069506A"/>
    <w:rsid w:val="006977D0"/>
    <w:rsid w:val="006A4E05"/>
    <w:rsid w:val="006A5A43"/>
    <w:rsid w:val="006A609F"/>
    <w:rsid w:val="006A738E"/>
    <w:rsid w:val="006B341E"/>
    <w:rsid w:val="006B6CC8"/>
    <w:rsid w:val="006B7635"/>
    <w:rsid w:val="006C5122"/>
    <w:rsid w:val="006D07A2"/>
    <w:rsid w:val="006E1C87"/>
    <w:rsid w:val="006E3FAD"/>
    <w:rsid w:val="006E66C7"/>
    <w:rsid w:val="006E7128"/>
    <w:rsid w:val="006F7092"/>
    <w:rsid w:val="00702CE8"/>
    <w:rsid w:val="0070377F"/>
    <w:rsid w:val="007070D2"/>
    <w:rsid w:val="00707A0A"/>
    <w:rsid w:val="007145E5"/>
    <w:rsid w:val="00722836"/>
    <w:rsid w:val="0072315F"/>
    <w:rsid w:val="00726A3D"/>
    <w:rsid w:val="00730281"/>
    <w:rsid w:val="0073458F"/>
    <w:rsid w:val="00734B8B"/>
    <w:rsid w:val="00736CD6"/>
    <w:rsid w:val="007420D1"/>
    <w:rsid w:val="007478D7"/>
    <w:rsid w:val="00751C2B"/>
    <w:rsid w:val="00751C9A"/>
    <w:rsid w:val="00757608"/>
    <w:rsid w:val="00762D95"/>
    <w:rsid w:val="00767FC6"/>
    <w:rsid w:val="0077279D"/>
    <w:rsid w:val="007731F1"/>
    <w:rsid w:val="007738D6"/>
    <w:rsid w:val="007777E3"/>
    <w:rsid w:val="0078062E"/>
    <w:rsid w:val="00780EFA"/>
    <w:rsid w:val="00783347"/>
    <w:rsid w:val="00784B9E"/>
    <w:rsid w:val="00785CB3"/>
    <w:rsid w:val="007934EC"/>
    <w:rsid w:val="007977A4"/>
    <w:rsid w:val="007A11BD"/>
    <w:rsid w:val="007A2CD9"/>
    <w:rsid w:val="007A4982"/>
    <w:rsid w:val="007A71DA"/>
    <w:rsid w:val="007B2134"/>
    <w:rsid w:val="007B48AE"/>
    <w:rsid w:val="007B4AE6"/>
    <w:rsid w:val="007B4BEE"/>
    <w:rsid w:val="007C2431"/>
    <w:rsid w:val="007C54B8"/>
    <w:rsid w:val="007C66A8"/>
    <w:rsid w:val="007C7ECD"/>
    <w:rsid w:val="007D0DBC"/>
    <w:rsid w:val="007D65CD"/>
    <w:rsid w:val="007D76AE"/>
    <w:rsid w:val="007E3059"/>
    <w:rsid w:val="007E3F89"/>
    <w:rsid w:val="007F29D5"/>
    <w:rsid w:val="007F2DC4"/>
    <w:rsid w:val="00806562"/>
    <w:rsid w:val="0081189C"/>
    <w:rsid w:val="008162A6"/>
    <w:rsid w:val="008179C7"/>
    <w:rsid w:val="00822252"/>
    <w:rsid w:val="00822941"/>
    <w:rsid w:val="0082791D"/>
    <w:rsid w:val="0082799E"/>
    <w:rsid w:val="00836819"/>
    <w:rsid w:val="00840088"/>
    <w:rsid w:val="00843625"/>
    <w:rsid w:val="00850AA6"/>
    <w:rsid w:val="00853063"/>
    <w:rsid w:val="0085365B"/>
    <w:rsid w:val="00854D6D"/>
    <w:rsid w:val="008558A9"/>
    <w:rsid w:val="00886520"/>
    <w:rsid w:val="00887B49"/>
    <w:rsid w:val="0089380D"/>
    <w:rsid w:val="00893A5A"/>
    <w:rsid w:val="00894A43"/>
    <w:rsid w:val="008957E4"/>
    <w:rsid w:val="008A724E"/>
    <w:rsid w:val="008A759F"/>
    <w:rsid w:val="008B2F87"/>
    <w:rsid w:val="008B6213"/>
    <w:rsid w:val="008B624A"/>
    <w:rsid w:val="008B7770"/>
    <w:rsid w:val="008C4431"/>
    <w:rsid w:val="008C6725"/>
    <w:rsid w:val="008C721C"/>
    <w:rsid w:val="008D0DE0"/>
    <w:rsid w:val="008D7BC1"/>
    <w:rsid w:val="008E0C39"/>
    <w:rsid w:val="008E3D7F"/>
    <w:rsid w:val="008F35BC"/>
    <w:rsid w:val="008F37FD"/>
    <w:rsid w:val="008F7646"/>
    <w:rsid w:val="00902700"/>
    <w:rsid w:val="009034C1"/>
    <w:rsid w:val="00903633"/>
    <w:rsid w:val="00903D9E"/>
    <w:rsid w:val="00904426"/>
    <w:rsid w:val="00904B91"/>
    <w:rsid w:val="009174D8"/>
    <w:rsid w:val="009177CA"/>
    <w:rsid w:val="009202F6"/>
    <w:rsid w:val="009219C4"/>
    <w:rsid w:val="00927371"/>
    <w:rsid w:val="009319B8"/>
    <w:rsid w:val="009343A2"/>
    <w:rsid w:val="00935163"/>
    <w:rsid w:val="009363DF"/>
    <w:rsid w:val="00944DCE"/>
    <w:rsid w:val="009453DF"/>
    <w:rsid w:val="00952C8F"/>
    <w:rsid w:val="00955973"/>
    <w:rsid w:val="00965688"/>
    <w:rsid w:val="00966D63"/>
    <w:rsid w:val="00972774"/>
    <w:rsid w:val="0097768A"/>
    <w:rsid w:val="00981614"/>
    <w:rsid w:val="009843B5"/>
    <w:rsid w:val="00985014"/>
    <w:rsid w:val="00986BCF"/>
    <w:rsid w:val="00986DDA"/>
    <w:rsid w:val="00990596"/>
    <w:rsid w:val="009A25D6"/>
    <w:rsid w:val="009B55B3"/>
    <w:rsid w:val="009B7E47"/>
    <w:rsid w:val="009C567C"/>
    <w:rsid w:val="009C75E7"/>
    <w:rsid w:val="009D2E55"/>
    <w:rsid w:val="009D4475"/>
    <w:rsid w:val="009E18C1"/>
    <w:rsid w:val="009E2AF3"/>
    <w:rsid w:val="009F424C"/>
    <w:rsid w:val="009F4414"/>
    <w:rsid w:val="009F62F7"/>
    <w:rsid w:val="00A03F86"/>
    <w:rsid w:val="00A03FF1"/>
    <w:rsid w:val="00A04AF1"/>
    <w:rsid w:val="00A13464"/>
    <w:rsid w:val="00A13DD6"/>
    <w:rsid w:val="00A1636D"/>
    <w:rsid w:val="00A2109D"/>
    <w:rsid w:val="00A37A3B"/>
    <w:rsid w:val="00A43781"/>
    <w:rsid w:val="00A440F2"/>
    <w:rsid w:val="00A45D47"/>
    <w:rsid w:val="00A4624E"/>
    <w:rsid w:val="00A63FF8"/>
    <w:rsid w:val="00A6730F"/>
    <w:rsid w:val="00A7202F"/>
    <w:rsid w:val="00A74D48"/>
    <w:rsid w:val="00A91235"/>
    <w:rsid w:val="00A96CD5"/>
    <w:rsid w:val="00AA3B7A"/>
    <w:rsid w:val="00AB25C4"/>
    <w:rsid w:val="00AB39C2"/>
    <w:rsid w:val="00AC05E1"/>
    <w:rsid w:val="00AC11A4"/>
    <w:rsid w:val="00AC523E"/>
    <w:rsid w:val="00AC585E"/>
    <w:rsid w:val="00AC5FC2"/>
    <w:rsid w:val="00AC7A1F"/>
    <w:rsid w:val="00AD57FD"/>
    <w:rsid w:val="00AE07B6"/>
    <w:rsid w:val="00AE649F"/>
    <w:rsid w:val="00AF3352"/>
    <w:rsid w:val="00AF54BA"/>
    <w:rsid w:val="00AF7118"/>
    <w:rsid w:val="00B01356"/>
    <w:rsid w:val="00B030C5"/>
    <w:rsid w:val="00B04F29"/>
    <w:rsid w:val="00B051DB"/>
    <w:rsid w:val="00B06B65"/>
    <w:rsid w:val="00B073C5"/>
    <w:rsid w:val="00B075ED"/>
    <w:rsid w:val="00B1184C"/>
    <w:rsid w:val="00B11AAC"/>
    <w:rsid w:val="00B13606"/>
    <w:rsid w:val="00B15141"/>
    <w:rsid w:val="00B16257"/>
    <w:rsid w:val="00B2263C"/>
    <w:rsid w:val="00B25015"/>
    <w:rsid w:val="00B304DE"/>
    <w:rsid w:val="00B50816"/>
    <w:rsid w:val="00B60791"/>
    <w:rsid w:val="00B611D1"/>
    <w:rsid w:val="00B64217"/>
    <w:rsid w:val="00B64D40"/>
    <w:rsid w:val="00B65DD0"/>
    <w:rsid w:val="00B66A5B"/>
    <w:rsid w:val="00B66AA3"/>
    <w:rsid w:val="00B66BC7"/>
    <w:rsid w:val="00B76A7B"/>
    <w:rsid w:val="00B802EC"/>
    <w:rsid w:val="00B80BB6"/>
    <w:rsid w:val="00B831CD"/>
    <w:rsid w:val="00B85872"/>
    <w:rsid w:val="00BA3BAC"/>
    <w:rsid w:val="00BB4FF2"/>
    <w:rsid w:val="00BB5791"/>
    <w:rsid w:val="00BC01C7"/>
    <w:rsid w:val="00BC14D6"/>
    <w:rsid w:val="00BC5BA4"/>
    <w:rsid w:val="00BC6545"/>
    <w:rsid w:val="00BC788B"/>
    <w:rsid w:val="00BD02C0"/>
    <w:rsid w:val="00BD4453"/>
    <w:rsid w:val="00BE18C2"/>
    <w:rsid w:val="00BE48E6"/>
    <w:rsid w:val="00BF5596"/>
    <w:rsid w:val="00BF67A6"/>
    <w:rsid w:val="00C0112F"/>
    <w:rsid w:val="00C075ED"/>
    <w:rsid w:val="00C13641"/>
    <w:rsid w:val="00C14156"/>
    <w:rsid w:val="00C1448F"/>
    <w:rsid w:val="00C1708D"/>
    <w:rsid w:val="00C27CE7"/>
    <w:rsid w:val="00C50D97"/>
    <w:rsid w:val="00C518DC"/>
    <w:rsid w:val="00C53B9F"/>
    <w:rsid w:val="00C55898"/>
    <w:rsid w:val="00C56E43"/>
    <w:rsid w:val="00C606DE"/>
    <w:rsid w:val="00C6771B"/>
    <w:rsid w:val="00C727FC"/>
    <w:rsid w:val="00C7327D"/>
    <w:rsid w:val="00C741AC"/>
    <w:rsid w:val="00C74A4F"/>
    <w:rsid w:val="00C77CEA"/>
    <w:rsid w:val="00C81B0C"/>
    <w:rsid w:val="00C8333F"/>
    <w:rsid w:val="00C91108"/>
    <w:rsid w:val="00C91D96"/>
    <w:rsid w:val="00C940D9"/>
    <w:rsid w:val="00C9568E"/>
    <w:rsid w:val="00CA2546"/>
    <w:rsid w:val="00CA4D1F"/>
    <w:rsid w:val="00CA6AD9"/>
    <w:rsid w:val="00CB24CB"/>
    <w:rsid w:val="00CB3F60"/>
    <w:rsid w:val="00CB41EC"/>
    <w:rsid w:val="00CB5A66"/>
    <w:rsid w:val="00CC1292"/>
    <w:rsid w:val="00CC4FCF"/>
    <w:rsid w:val="00CC519D"/>
    <w:rsid w:val="00CC7CF9"/>
    <w:rsid w:val="00CD17E9"/>
    <w:rsid w:val="00CE1DF5"/>
    <w:rsid w:val="00CE4459"/>
    <w:rsid w:val="00CE4C9C"/>
    <w:rsid w:val="00CF25D2"/>
    <w:rsid w:val="00CF26FC"/>
    <w:rsid w:val="00CF4523"/>
    <w:rsid w:val="00CF4A4C"/>
    <w:rsid w:val="00D06BE0"/>
    <w:rsid w:val="00D13899"/>
    <w:rsid w:val="00D2215F"/>
    <w:rsid w:val="00D33CE1"/>
    <w:rsid w:val="00D35F0C"/>
    <w:rsid w:val="00D40309"/>
    <w:rsid w:val="00D42EFD"/>
    <w:rsid w:val="00D4586F"/>
    <w:rsid w:val="00D505DD"/>
    <w:rsid w:val="00D5077D"/>
    <w:rsid w:val="00D519EA"/>
    <w:rsid w:val="00D5289D"/>
    <w:rsid w:val="00D537F8"/>
    <w:rsid w:val="00D546A8"/>
    <w:rsid w:val="00D54D2F"/>
    <w:rsid w:val="00D62A8D"/>
    <w:rsid w:val="00D7045B"/>
    <w:rsid w:val="00D71F36"/>
    <w:rsid w:val="00D8087B"/>
    <w:rsid w:val="00D80FF6"/>
    <w:rsid w:val="00D8221F"/>
    <w:rsid w:val="00D8360D"/>
    <w:rsid w:val="00D839D0"/>
    <w:rsid w:val="00D846BC"/>
    <w:rsid w:val="00D92FDE"/>
    <w:rsid w:val="00D96C5F"/>
    <w:rsid w:val="00D97C3B"/>
    <w:rsid w:val="00DA1C63"/>
    <w:rsid w:val="00DA366E"/>
    <w:rsid w:val="00DB5ECD"/>
    <w:rsid w:val="00DB77A6"/>
    <w:rsid w:val="00DC2E32"/>
    <w:rsid w:val="00DD05C9"/>
    <w:rsid w:val="00DD3BE7"/>
    <w:rsid w:val="00DE0144"/>
    <w:rsid w:val="00DF330F"/>
    <w:rsid w:val="00DF3F5D"/>
    <w:rsid w:val="00DF443D"/>
    <w:rsid w:val="00DF6AC2"/>
    <w:rsid w:val="00E04567"/>
    <w:rsid w:val="00E122E9"/>
    <w:rsid w:val="00E12DA7"/>
    <w:rsid w:val="00E2773A"/>
    <w:rsid w:val="00E33535"/>
    <w:rsid w:val="00E3509E"/>
    <w:rsid w:val="00E4452A"/>
    <w:rsid w:val="00E46698"/>
    <w:rsid w:val="00E500B1"/>
    <w:rsid w:val="00E50F04"/>
    <w:rsid w:val="00E56B16"/>
    <w:rsid w:val="00E606A3"/>
    <w:rsid w:val="00E608AB"/>
    <w:rsid w:val="00E622B3"/>
    <w:rsid w:val="00E63525"/>
    <w:rsid w:val="00E63C49"/>
    <w:rsid w:val="00E63C6A"/>
    <w:rsid w:val="00E73187"/>
    <w:rsid w:val="00E74CE5"/>
    <w:rsid w:val="00E80C67"/>
    <w:rsid w:val="00E82B94"/>
    <w:rsid w:val="00E8639D"/>
    <w:rsid w:val="00E87C2E"/>
    <w:rsid w:val="00E907D0"/>
    <w:rsid w:val="00E91452"/>
    <w:rsid w:val="00E93A15"/>
    <w:rsid w:val="00E94C2A"/>
    <w:rsid w:val="00EA4D51"/>
    <w:rsid w:val="00EB3922"/>
    <w:rsid w:val="00EB4943"/>
    <w:rsid w:val="00EB4A29"/>
    <w:rsid w:val="00EC1A24"/>
    <w:rsid w:val="00EC44F5"/>
    <w:rsid w:val="00EC6A76"/>
    <w:rsid w:val="00ED0600"/>
    <w:rsid w:val="00ED2145"/>
    <w:rsid w:val="00EE172A"/>
    <w:rsid w:val="00EE36D6"/>
    <w:rsid w:val="00EE3F24"/>
    <w:rsid w:val="00EF0517"/>
    <w:rsid w:val="00EF43E0"/>
    <w:rsid w:val="00EF75D2"/>
    <w:rsid w:val="00F02A4B"/>
    <w:rsid w:val="00F04B83"/>
    <w:rsid w:val="00F11EA9"/>
    <w:rsid w:val="00F13FD1"/>
    <w:rsid w:val="00F17880"/>
    <w:rsid w:val="00F21A86"/>
    <w:rsid w:val="00F238E8"/>
    <w:rsid w:val="00F2461B"/>
    <w:rsid w:val="00F33933"/>
    <w:rsid w:val="00F360E0"/>
    <w:rsid w:val="00F36CD4"/>
    <w:rsid w:val="00F37C59"/>
    <w:rsid w:val="00F41CAF"/>
    <w:rsid w:val="00F420BF"/>
    <w:rsid w:val="00F43F58"/>
    <w:rsid w:val="00F47503"/>
    <w:rsid w:val="00F507C3"/>
    <w:rsid w:val="00F53DB5"/>
    <w:rsid w:val="00F55941"/>
    <w:rsid w:val="00F5689B"/>
    <w:rsid w:val="00F60379"/>
    <w:rsid w:val="00F63F73"/>
    <w:rsid w:val="00F66500"/>
    <w:rsid w:val="00F6740F"/>
    <w:rsid w:val="00F708AB"/>
    <w:rsid w:val="00F728D3"/>
    <w:rsid w:val="00F74AB0"/>
    <w:rsid w:val="00F804FD"/>
    <w:rsid w:val="00F826AF"/>
    <w:rsid w:val="00F8765E"/>
    <w:rsid w:val="00F902AC"/>
    <w:rsid w:val="00F914FC"/>
    <w:rsid w:val="00F919AF"/>
    <w:rsid w:val="00F94378"/>
    <w:rsid w:val="00FA3CE5"/>
    <w:rsid w:val="00FA5CE6"/>
    <w:rsid w:val="00FB0316"/>
    <w:rsid w:val="00FB42BD"/>
    <w:rsid w:val="00FB4BED"/>
    <w:rsid w:val="00FD0683"/>
    <w:rsid w:val="00FD2C7A"/>
    <w:rsid w:val="00FD5CCF"/>
    <w:rsid w:val="00FD70BD"/>
    <w:rsid w:val="00FD7D72"/>
    <w:rsid w:val="00FE0F09"/>
    <w:rsid w:val="00FE4672"/>
    <w:rsid w:val="00FF1D5D"/>
    <w:rsid w:val="00FF366B"/>
    <w:rsid w:val="00FF61FD"/>
    <w:rsid w:val="00FF7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5B316794"/>
  <w15:docId w15:val="{83539AA0-4437-47EE-BEC8-986650717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4B8"/>
    <w:rPr>
      <w:rFonts w:eastAsia="Times New Roman"/>
    </w:rPr>
  </w:style>
  <w:style w:type="paragraph" w:styleId="Heading3">
    <w:name w:val="heading 3"/>
    <w:basedOn w:val="Normal"/>
    <w:link w:val="Heading3Char"/>
    <w:uiPriority w:val="9"/>
    <w:qFormat/>
    <w:rsid w:val="00707A0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1F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F0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CCC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1CCC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F728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5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55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5595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595"/>
    <w:rPr>
      <w:rFonts w:eastAsia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D83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31C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687E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07A0A"/>
    <w:rPr>
      <w:rFonts w:eastAsia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4194F"/>
    <w:pPr>
      <w:spacing w:before="100" w:beforeAutospacing="1" w:after="100" w:afterAutospacing="1"/>
    </w:pPr>
    <w:rPr>
      <w:rFonts w:eastAsiaTheme="minorHAnsi"/>
    </w:rPr>
  </w:style>
  <w:style w:type="character" w:customStyle="1" w:styleId="baec5a81-e4d6-4674-97f3-e9220f0136c1">
    <w:name w:val="baec5a81-e4d6-4674-97f3-e9220f0136c1"/>
    <w:basedOn w:val="DefaultParagraphFont"/>
    <w:rsid w:val="0014194F"/>
  </w:style>
  <w:style w:type="character" w:styleId="Strong">
    <w:name w:val="Strong"/>
    <w:basedOn w:val="DefaultParagraphFont"/>
    <w:uiPriority w:val="22"/>
    <w:qFormat/>
    <w:rsid w:val="00141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3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$ListId:PublishedDocuments;">Current Meeting Materials</Category>
    <Content_x0020_Type xmlns="$ListId:PublishedDocuments;">Agenda</Content_x0020_Type>
    <Year xmlns="$ListId:PublishedDocuments;">2016</Yea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C5913A3759DA418BEA486C800B19DC" ma:contentTypeVersion="" ma:contentTypeDescription="Create a new document." ma:contentTypeScope="" ma:versionID="b5575f6a086647f0b73eb6e254c0a05f">
  <xsd:schema xmlns:xsd="http://www.w3.org/2001/XMLSchema" xmlns:xs="http://www.w3.org/2001/XMLSchema" xmlns:p="http://schemas.microsoft.com/office/2006/metadata/properties" xmlns:ns2="$ListId:PublishedDocuments;" targetNamespace="http://schemas.microsoft.com/office/2006/metadata/properties" ma:root="true" ma:fieldsID="7185f57140e2c2f44587ce21f8111d60" ns2:_="">
    <xsd:import namespace="$ListId:PublishedDocuments;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Content_x0020_Type" minOccurs="0"/>
                <xsd:element ref="ns2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$ListId:PublishedDocuments;" elementFormDefault="qualified">
    <xsd:import namespace="http://schemas.microsoft.com/office/2006/documentManagement/types"/>
    <xsd:import namespace="http://schemas.microsoft.com/office/infopath/2007/PartnerControls"/>
    <xsd:element name="Category" ma:index="2" nillable="true" ma:displayName="Category" ma:default="Unassigned" ma:format="Dropdown" ma:internalName="Category">
      <xsd:simpleType>
        <xsd:restriction base="dms:Choice">
          <xsd:enumeration value="Unassigned"/>
          <xsd:enumeration value="Background"/>
          <xsd:enumeration value="Current Meeting Materials"/>
          <xsd:enumeration value="Governance"/>
          <xsd:enumeration value="Prior Meeting Materials"/>
        </xsd:restriction>
      </xsd:simpleType>
    </xsd:element>
    <xsd:element name="Content_x0020_Type" ma:index="3" nillable="true" ma:displayName="Content Type" ma:default="Unassigned" ma:format="Dropdown" ma:internalName="Content_x0020_Type">
      <xsd:simpleType>
        <xsd:restriction base="dms:Choice">
          <xsd:enumeration value="Unassigned"/>
          <xsd:enumeration value="Agenda"/>
          <xsd:enumeration value="Award List"/>
          <xsd:enumeration value="Charter"/>
          <xsd:enumeration value="Commerce Solicitation"/>
          <xsd:enumeration value="Contract"/>
          <xsd:enumeration value="Data"/>
          <xsd:enumeration value="Fact Sheet"/>
          <xsd:enumeration value="Financial"/>
          <xsd:enumeration value="Form"/>
          <xsd:enumeration value="Grant Application"/>
          <xsd:enumeration value="Minutes"/>
          <xsd:enumeration value="Policy"/>
          <xsd:enumeration value="Presentation"/>
          <xsd:enumeration value="Project Information"/>
          <xsd:enumeration value="Public Input Process"/>
          <xsd:enumeration value="Report"/>
          <xsd:enumeration value="Training Material"/>
        </xsd:restriction>
      </xsd:simpleType>
    </xsd:element>
    <xsd:element name="Year" ma:index="4" nillable="true" ma:displayName="Year" ma:internalName="Ye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F30596-99AE-4261-BA8C-0B667FD66C4D}">
  <ds:schemaRefs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2006/metadata/properties"/>
    <ds:schemaRef ds:uri="$ListId:PublishedDocuments;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AD0B4B5-0E1D-4A8C-8609-881F8018C1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169127-8F64-484B-8C3C-3780F4F2E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PublishedDocuments;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A31734-B7D3-4EB1-8997-59B9C6EF0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-Team-Agenda-October-2016</vt:lpstr>
    </vt:vector>
  </TitlesOfParts>
  <Company>CTED</Company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-Team-Agenda-October-2016</dc:title>
  <dc:creator>Stillings, Rebecca (COM)</dc:creator>
  <cp:lastModifiedBy>Longan, Lynn (COM)</cp:lastModifiedBy>
  <cp:revision>3</cp:revision>
  <cp:lastPrinted>2018-04-26T20:02:00Z</cp:lastPrinted>
  <dcterms:created xsi:type="dcterms:W3CDTF">2018-10-30T22:47:00Z</dcterms:created>
  <dcterms:modified xsi:type="dcterms:W3CDTF">2018-10-30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C5913A3759DA418BEA486C800B19DC</vt:lpwstr>
  </property>
</Properties>
</file>